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0E322" w14:textId="5E4250F6"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15659C2" w14:textId="57E77255" w:rsidR="00FF78CC" w:rsidRDefault="00B566E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hat </w:t>
      </w:r>
      <w:r w:rsidR="00DB1B6C">
        <w:rPr>
          <w:rFonts w:ascii="Times New Roman" w:eastAsia="Times New Roman" w:hAnsi="Times New Roman" w:cs="Times New Roman"/>
          <w:b/>
          <w:sz w:val="24"/>
          <w:szCs w:val="24"/>
        </w:rPr>
        <w:t>happens when a square wave is applied to circuitry that does not pass all the necessary frequency components? The resultant output is a distorted square wave.</w:t>
      </w:r>
    </w:p>
    <w:p w14:paraId="68BE291D" w14:textId="72EDCAFA"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3C1BDF" w14:textId="02E51244" w:rsidR="00FF78CC" w:rsidRDefault="00522A9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33C9062" wp14:editId="7E49FA34">
            <wp:simplePos x="0" y="0"/>
            <wp:positionH relativeFrom="margin">
              <wp:align>center</wp:align>
            </wp:positionH>
            <wp:positionV relativeFrom="paragraph">
              <wp:posOffset>339090</wp:posOffset>
            </wp:positionV>
            <wp:extent cx="4077970" cy="6677025"/>
            <wp:effectExtent l="0" t="0" r="0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65"/>
                    <a:stretch/>
                  </pic:blipFill>
                  <pic:spPr bwMode="auto">
                    <a:xfrm>
                      <a:off x="0" y="0"/>
                      <a:ext cx="4077970" cy="667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ree main types of waveform distortions</w:t>
      </w:r>
      <w:r w:rsidR="00B566E8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7B589064" w14:textId="77777777" w:rsidR="00457E0A" w:rsidRPr="00457E0A" w:rsidRDefault="00457E0A" w:rsidP="00457E0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32B9628" w14:textId="77777777" w:rsidR="00457E0A" w:rsidRPr="00457E0A" w:rsidRDefault="00457E0A" w:rsidP="00457E0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FA669D" w14:textId="0FA835FB" w:rsidR="001977A6" w:rsidRPr="001977A6" w:rsidRDefault="001977A6" w:rsidP="001977A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creased Rise &amp; Fall Times</w:t>
      </w:r>
      <w:r w:rsidRPr="001977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4"/>
            <w:szCs w:val="24"/>
          </w:rPr>
          <m:t xml:space="preserve"> &amp; </m:t>
        </m:r>
        <m:sSub>
          <m:sSubPr>
            <m:ctrlP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f</m:t>
            </m:r>
          </m:sub>
        </m:sSub>
      </m:oMath>
      <w:r w:rsidRPr="001977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seen in image a, is due to High Frequency Distortion.</w:t>
      </w:r>
    </w:p>
    <w:p w14:paraId="478BE932" w14:textId="695D2F61" w:rsidR="001977A6" w:rsidRDefault="001977A6" w:rsidP="001977A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igh Frequency Distor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caused by parallel capacitance</w:t>
      </w:r>
      <w:r w:rsidR="008A2AA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1F6BFF2" w14:textId="77777777" w:rsidR="001977A6" w:rsidRDefault="001977A6" w:rsidP="001977A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323C23" w14:textId="1DD09513" w:rsidR="001977A6" w:rsidRDefault="001977A6" w:rsidP="001977A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l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cates Low Frequency Distortion</w:t>
      </w:r>
      <w:r w:rsidR="008A2AA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97659A6" w14:textId="36EF8510" w:rsidR="001977A6" w:rsidRDefault="001977A6" w:rsidP="001977A6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ow Frequency Distor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caused by series capacitance</w:t>
      </w:r>
      <w:r w:rsidR="008A2AA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8414F14" w14:textId="77777777" w:rsidR="001977A6" w:rsidRDefault="001977A6" w:rsidP="001977A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0FE45E" w14:textId="2D7AFAF7" w:rsidR="001977A6" w:rsidRDefault="001977A6" w:rsidP="001977A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inging </w:t>
      </w:r>
      <w:r w:rsidRPr="001977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High Frequency Distorti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occurs when a circuit oscillates for a short time due to the presence of stray inductance and capacitance.</w:t>
      </w:r>
    </w:p>
    <w:p w14:paraId="61FA96D7" w14:textId="77777777" w:rsidR="001977A6" w:rsidRDefault="001977A6" w:rsidP="001977A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FBA980" w14:textId="65F3C0B5" w:rsidR="00522A9C" w:rsidRPr="001977A6" w:rsidRDefault="001977A6" w:rsidP="001977A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noProof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n circuits overemphasize some of the high-frequency harmonics, </w:t>
      </w: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vershoo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Pr="001977A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ndershoo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produced</w:t>
      </w:r>
      <w:r w:rsidR="008A2AA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67B8791" w14:textId="77777777" w:rsidR="001977A6" w:rsidRDefault="001977A6" w:rsidP="001977A6">
      <w:pPr>
        <w:pStyle w:val="ListParagraph"/>
        <w:rPr>
          <w:noProof/>
        </w:rPr>
      </w:pPr>
    </w:p>
    <w:p w14:paraId="009C5C69" w14:textId="77777777"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91CA04" w14:textId="77777777"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FFB2D4" w14:textId="77777777"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7C36E9" w14:textId="77777777"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C535A2A" w14:textId="511AF4B1"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2A1527" w14:textId="737A2D64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12C4652" w14:textId="0A928E56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6B24DA" w14:textId="30718E19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6512D4" w14:textId="338FF5E8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D9832C" w14:textId="178A0A2D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B51600" w14:textId="2F19B393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0AE360" w14:textId="77777777" w:rsidR="004C7294" w:rsidRDefault="004C729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DF2163" w14:textId="77777777" w:rsidR="00FF78CC" w:rsidRDefault="00B566E8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6AB7943" w14:textId="021ABF12" w:rsidR="00FF78CC" w:rsidRDefault="00B566E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color w:val="333333"/>
          <w:highlight w:val="white"/>
        </w:rPr>
        <w:t>Bell, D</w:t>
      </w:r>
      <w:r>
        <w:rPr>
          <w:color w:val="333333"/>
          <w:highlight w:val="white"/>
        </w:rPr>
        <w:t>. A. (1997). </w:t>
      </w:r>
      <w:r>
        <w:rPr>
          <w:i/>
          <w:color w:val="333333"/>
        </w:rPr>
        <w:t>Solid state pulse circuits</w:t>
      </w:r>
      <w:r>
        <w:rPr>
          <w:color w:val="333333"/>
          <w:highlight w:val="white"/>
        </w:rPr>
        <w:t>. Sarnia, ON: David A. Bell.</w:t>
      </w:r>
    </w:p>
    <w:sectPr w:rsidR="00FF78C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EE550" w14:textId="77777777" w:rsidR="00B566E8" w:rsidRDefault="00B566E8">
      <w:pPr>
        <w:spacing w:after="0" w:line="240" w:lineRule="auto"/>
      </w:pPr>
      <w:r>
        <w:separator/>
      </w:r>
    </w:p>
  </w:endnote>
  <w:endnote w:type="continuationSeparator" w:id="0">
    <w:p w14:paraId="7AE02415" w14:textId="77777777" w:rsidR="00B566E8" w:rsidRDefault="00B56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 w:rsidR="006C1437"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 w:rsidR="006C1437"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B547B" w14:textId="77777777" w:rsidR="00B566E8" w:rsidRDefault="00B566E8">
      <w:pPr>
        <w:spacing w:after="0" w:line="240" w:lineRule="auto"/>
      </w:pPr>
      <w:r>
        <w:separator/>
      </w:r>
    </w:p>
  </w:footnote>
  <w:footnote w:type="continuationSeparator" w:id="0">
    <w:p w14:paraId="4B9BD9E3" w14:textId="77777777" w:rsidR="00B566E8" w:rsidRDefault="00B56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0EBE2F26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t>Waveform</w:t>
    </w:r>
    <w:r w:rsidR="00DB1B6C">
      <w:rPr>
        <w:rFonts w:ascii="Times New Roman" w:eastAsia="Times New Roman" w:hAnsi="Times New Roman" w:cs="Times New Roman"/>
        <w:color w:val="000000"/>
        <w:sz w:val="24"/>
        <w:szCs w:val="24"/>
      </w:rPr>
      <w:t xml:space="preserve"> Distortion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AUAGdMnwSwAAAA="/>
  </w:docVars>
  <w:rsids>
    <w:rsidRoot w:val="00FF78CC"/>
    <w:rsid w:val="00026FD1"/>
    <w:rsid w:val="001977A6"/>
    <w:rsid w:val="00457E0A"/>
    <w:rsid w:val="004C7294"/>
    <w:rsid w:val="00522A9C"/>
    <w:rsid w:val="006C1437"/>
    <w:rsid w:val="008A2AA3"/>
    <w:rsid w:val="00A562C7"/>
    <w:rsid w:val="00B566E8"/>
    <w:rsid w:val="00D974F3"/>
    <w:rsid w:val="00DB1B6C"/>
    <w:rsid w:val="00E13F9B"/>
    <w:rsid w:val="00EF0E4C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2</cp:revision>
  <cp:lastPrinted>2020-01-11T20:11:00Z</cp:lastPrinted>
  <dcterms:created xsi:type="dcterms:W3CDTF">2020-01-11T19:38:00Z</dcterms:created>
  <dcterms:modified xsi:type="dcterms:W3CDTF">2020-01-11T20:12:00Z</dcterms:modified>
</cp:coreProperties>
</file>